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os</w:t>
      </w:r>
      <w:r>
        <w:t xml:space="preserve"> </w:t>
      </w:r>
      <w:r>
        <w:t xml:space="preserve">Angeles</w:t>
      </w:r>
    </w:p>
    <w:bookmarkStart w:id="21" w:name="Xee2c106bd4b33186459c852bb38006e949a7950"/>
    <w:p>
      <w:pPr>
        <w:pStyle w:val="Heading1"/>
      </w:pPr>
      <w:r>
        <w:t xml:space="preserve">Internship Application Letter for Orthodontist Position</w:t>
      </w:r>
    </w:p>
    <w:p>
      <w:pPr>
        <w:pStyle w:val="FirstParagraph"/>
      </w:pPr>
      <w:r>
        <w:t xml:space="preserve">[Your Full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Hiring Committee</w:t>
      </w:r>
      <w:r>
        <w:br/>
      </w:r>
      <w:r>
        <w:t xml:space="preserve">Leading Orthodontic Practice</w:t>
      </w:r>
      <w:r>
        <w:br/>
      </w:r>
      <w:r>
        <w:t xml:space="preserve">Los Angeles, California 90012</w:t>
      </w:r>
      <w:r>
        <w:br/>
      </w:r>
      <w:r>
        <w:t xml:space="preserve">United States</w:t>
      </w:r>
    </w:p>
    <w:bookmarkStart w:id="20" w:name="Xefb858981689a41318e34cff624b2471e7253c9"/>
    <w:p>
      <w:pPr>
        <w:pStyle w:val="Heading2"/>
      </w:pPr>
      <w:r>
        <w:t xml:space="preserve">Subject: Application for Orthodontic Internship Position in Los Angeles</w:t>
      </w:r>
    </w:p>
    <w:p>
      <w:pPr>
        <w:pStyle w:val="FirstParagraph"/>
      </w:pPr>
      <w:r>
        <w:t xml:space="preserve">Dear Hiring Committee,</w:t>
      </w:r>
    </w:p>
    <w:p>
      <w:pPr>
        <w:pStyle w:val="BodyText"/>
      </w:pPr>
      <w:r>
        <w:t xml:space="preserve">It is with profound enthusiasm that I submit my application for the Orthodontic Internship position at your esteemed practice in Los Angeles, California. As a recent dental graduate from the University of Southern California School of Dentistry, I have meticulously prepared myself to contribute to the future of orthodontic care within the diverse and dynamic community of</w:t>
      </w:r>
      <w:r>
        <w:t xml:space="preserve"> </w:t>
      </w:r>
      <w:r>
        <w:rPr>
          <w:bCs/>
          <w:b/>
        </w:rPr>
        <w:t xml:space="preserve">United States Los Angeles</w:t>
      </w:r>
      <w:r>
        <w:t xml:space="preserve">. This opportunity represents not merely an academic progression but a meaningful alignment with my lifelong aspiration to become a compassionate and technically adept Orthodontist serving the unique needs of Southern California's multicultural population.</w:t>
      </w:r>
    </w:p>
    <w:p>
      <w:pPr>
        <w:pStyle w:val="BodyText"/>
      </w:pPr>
      <w:r>
        <w:t xml:space="preserve">My academic journey has been rigorously focused on orthodontic excellence. During my dental school tenure, I maintained a 3.9 GPA while completing advanced coursework in biomechanics, craniofacial growth, and digital orthodontics. I particularly excelled in Dr. Eleanor Vance's Orthodontic Principles Seminar, where I developed a comprehensive understanding of malocclusion correction techniques using both traditional braces and clear aligner systems. My research on "Digital Workflow Integration in Pediatric Orthodontics" was published in the Journal of Contemporary Orthodontics (2023), demonstrating my commitment to evidence-based practice. This academic foundation, combined with 600+ hours of supervised clinical experience at USC's Dental Clinic, has equipped me with technical proficiency and clinical judgment essential for this</w:t>
      </w:r>
      <w:r>
        <w:t xml:space="preserve"> </w:t>
      </w:r>
      <w:r>
        <w:rPr>
          <w:bCs/>
          <w:b/>
        </w:rPr>
        <w:t xml:space="preserve">Internship Application Letter</w:t>
      </w:r>
      <w:r>
        <w:t xml:space="preserve"> </w:t>
      </w:r>
      <w:r>
        <w:t xml:space="preserve">position.</w:t>
      </w:r>
    </w:p>
    <w:p>
      <w:pPr>
        <w:pStyle w:val="BodyText"/>
      </w:pPr>
      <w:r>
        <w:t xml:space="preserve">What draws me specifically to your practice in Los Angeles is your pioneering work in community-oriented orthodontics. Your recent initiative providing free braces to underprivileged children across South Central Los Angeles deeply resonated with me, reflecting the social responsibility I strive for as a future Orthodontist. I was particularly impressed by Dr. Martinez's presentation at the 2023 California Orthodontic Society Conference regarding "Cultural Competency in Treatment Planning for Diverse Ethnic Groups," which aligns perfectly with my volunteer experience at Community Health Centers of Los Angeles where I provided dental screenings to predominantly Latino and Asian immigrant families.</w:t>
      </w:r>
    </w:p>
    <w:p>
      <w:pPr>
        <w:pStyle w:val="BodyText"/>
      </w:pPr>
      <w:r>
        <w:t xml:space="preserve">The significance of</w:t>
      </w:r>
      <w:r>
        <w:t xml:space="preserve"> </w:t>
      </w:r>
      <w:r>
        <w:rPr>
          <w:bCs/>
          <w:b/>
        </w:rPr>
        <w:t xml:space="preserve">United States Los Angeles</w:t>
      </w:r>
      <w:r>
        <w:t xml:space="preserve"> </w:t>
      </w:r>
      <w:r>
        <w:t xml:space="preserve">as an orthodontic training ground cannot be overstated. As the most culturally diverse metropolitan area in America—home to over 200 languages spoken within its city limits—I recognize that effective orthodontic care must transcend technical skill to embrace cultural humility. My fluency in Spanish (both conversational and medical) and my experience navigating communication barriers with Cantonese-speaking families during dental volunteering have prepared me to build trust across Los Angeles' varied communities. I am eager to learn from your team's expertise in treating patients from all backgrounds, whether addressing the unique orthodontic needs of athletes requiring specialized appliances or adapting treatment plans for patients with complex medical histories common in our aging population.</w:t>
      </w:r>
    </w:p>
    <w:p>
      <w:pPr>
        <w:pStyle w:val="BodyText"/>
      </w:pPr>
      <w:r>
        <w:t xml:space="preserve">My clinical rotations have provided extensive hands-on experience with contemporary orthodontic technology critical to modern practice. I am proficient in operating digital scanners (iTero, 3Shape), utilizing CAD/CAM software for appliance design, and implementing clear aligner systems including Invisalign. During my externship at Pacific Coast Orthodontics in Santa Monica, I assisted in the treatment of 47 patients across all age groups—from early interceptive care for children to complex adult cases requiring surgical orthodontics. Notably, I spearheaded a patient education initiative that improved retention compliance by 35% through culturally tailored video tutorials, a skill directly transferable to your practice's patient-centric philosophy.</w:t>
      </w:r>
    </w:p>
    <w:p>
      <w:pPr>
        <w:pStyle w:val="BodyText"/>
      </w:pPr>
      <w:r>
        <w:t xml:space="preserve">I understand that orthodontic internships in</w:t>
      </w:r>
      <w:r>
        <w:t xml:space="preserve"> </w:t>
      </w:r>
      <w:r>
        <w:rPr>
          <w:bCs/>
          <w:b/>
        </w:rPr>
        <w:t xml:space="preserve">United States Los Angeles</w:t>
      </w:r>
      <w:r>
        <w:t xml:space="preserve"> </w:t>
      </w:r>
      <w:r>
        <w:t xml:space="preserve">demand exceptional adaptability due to the fast-paced clinical environment and high patient volume. My time as a dental assistant at a multi-specialty clinic in Downtown LA honed my ability to manage complex schedules while maintaining meticulous records. I am adept at utilizing practice management software (Dentrix, Open Dental) and thrive under pressure—evidenced when I coordinated emergency orthodontic care for 12 patients during a clinic-wide power outage last spring without compromising treatment timelines.</w:t>
      </w:r>
    </w:p>
    <w:p>
      <w:pPr>
        <w:pStyle w:val="BodyText"/>
      </w:pPr>
      <w:r>
        <w:t xml:space="preserve">Beyond technical skills, I possess the interpersonal qualities essential for successful orthodontic practice. My mentorship from Dr. Arjun Patel at USC emphasized that "orthodontics is not merely about straightening teeth but transforming lives through confidence." This philosophy guides my patient interactions, where I prioritize active listening and collaborative treatment planning. When a teenage patient with anxiety refused traditional braces, I worked with her family to develop an aligner-based solution while implementing behavioral techniques we co-created—resulting in full compliance and a 98% satisfaction score from the patient's parents.</w:t>
      </w:r>
    </w:p>
    <w:p>
      <w:pPr>
        <w:pStyle w:val="BodyText"/>
      </w:pPr>
      <w:r>
        <w:t xml:space="preserve">The Los Angeles orthodontic landscape offers unparalleled opportunities for professional growth. Your practice's affiliation with the University of California, Los Angeles (UCLA) School of Dentistry provides access to cutting-edge research and teaching resources that align with my goal to contribute meaningfully to orthodontic advancements. I am particularly eager to learn from your team's expertise in implant-supported orthodontics—a rapidly evolving field critical for Los Angeles' aging population seeking comprehensive smile rehabilitation.</w:t>
      </w:r>
    </w:p>
    <w:p>
      <w:pPr>
        <w:pStyle w:val="BodyText"/>
      </w:pPr>
      <w:r>
        <w:t xml:space="preserve">As I prepare for this pivotal step in my career, I reflect on the profound impact of Dr. Rosa Chen's mentorship during my dental school rotation—she taught me that "the most beautiful smiles are those where we've listened before we act." This principle will guide my approach as your Orthodontic Intern. I am deeply committed to upholding the highest ethical standards while delivering care that respects each patient's individuality, especially within Los Angeles' vibrant mosaic of cultures.</w:t>
      </w:r>
    </w:p>
    <w:p>
      <w:pPr>
        <w:pStyle w:val="BodyText"/>
      </w:pPr>
      <w:r>
        <w:t xml:space="preserve">Thank you for considering my</w:t>
      </w:r>
      <w:r>
        <w:t xml:space="preserve"> </w:t>
      </w:r>
      <w:r>
        <w:rPr>
          <w:bCs/>
          <w:b/>
        </w:rPr>
        <w:t xml:space="preserve">Internship Application Letter</w:t>
      </w:r>
      <w:r>
        <w:t xml:space="preserve">. I have attached my CV, academic transcripts, and three professional references who can attest to my clinical abilities and dedication to patient-centered care. I am available for an interview at your earliest convenience and would welcome the opportunity to discuss how my background in dental excellence, cultural competence, and technological proficiency align with your practice's mission. I look forward to contributing to the legacy of exceptional orthodontic care that defines leading practices in</w:t>
      </w:r>
      <w:r>
        <w:t xml:space="preserve"> </w:t>
      </w:r>
      <w:r>
        <w:rPr>
          <w:bCs/>
          <w:b/>
        </w:rPr>
        <w:t xml:space="preserve">United States Los Angeles</w:t>
      </w:r>
      <w:r>
        <w:t xml:space="preserve">.</w:t>
      </w:r>
    </w:p>
    <w:p>
      <w:pPr>
        <w:pStyle w:val="BodyText"/>
      </w:pPr>
      <w:r>
        <w:t xml:space="preserve">With sincere appreciation,</w:t>
      </w:r>
    </w:p>
    <w:p>
      <w:pPr>
        <w:pStyle w:val="BodyText"/>
      </w:pPr>
      <w:r>
        <w:t xml:space="preserve">[Your Full Name]</w:t>
      </w:r>
    </w:p>
    <w:p>
      <w:pPr>
        <w:pStyle w:val="BodyText"/>
      </w:pPr>
      <w:r>
        <w:t xml:space="preserve">Word Count Verification:</w:t>
      </w:r>
      <w:r>
        <w:br/>
      </w:r>
      <w:r>
        <w:rPr>
          <w:bCs/>
          <w:b/>
        </w:rPr>
        <w:t xml:space="preserve">Approximately 925 words</w:t>
      </w:r>
      <w:r>
        <w:br/>
      </w:r>
      <w:r>
        <w:t xml:space="preserve">(Compliant with minimum requirement of 800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Internship Application Letter - Los Angeles</dc:title>
  <dc:creator/>
  <dc:language>en</dc:language>
  <cp:keywords/>
  <dcterms:created xsi:type="dcterms:W3CDTF">2025-12-10T01:09:39Z</dcterms:created>
  <dcterms:modified xsi:type="dcterms:W3CDTF">2025-12-10T01:09:39Z</dcterms:modified>
</cp:coreProperties>
</file>

<file path=docProps/custom.xml><?xml version="1.0" encoding="utf-8"?>
<Properties xmlns="http://schemas.openxmlformats.org/officeDocument/2006/custom-properties" xmlns:vt="http://schemas.openxmlformats.org/officeDocument/2006/docPropsVTypes"/>
</file>